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33E17A" w14:textId="77777777" w:rsidR="005D4832" w:rsidRPr="00B353C9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5233E17B" w14:textId="35308FA0" w:rsidR="005D4832" w:rsidRPr="00B353C9" w:rsidRDefault="005B7B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353C9">
        <w:rPr>
          <w:rFonts w:eastAsia="Arial"/>
        </w:rPr>
        <w:t>[DATE]</w:t>
      </w:r>
    </w:p>
    <w:p w14:paraId="5233E17C" w14:textId="77777777" w:rsidR="005D4832" w:rsidRPr="00B353C9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33E17D" w14:textId="77777777" w:rsidR="005D4832" w:rsidRPr="00B353C9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33E17E" w14:textId="77777777" w:rsidR="005D4832" w:rsidRPr="00B353C9" w:rsidRDefault="003867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353C9">
        <w:rPr>
          <w:rFonts w:eastAsia="Arial"/>
          <w:lang w:eastAsia="en-US" w:bidi="en-US"/>
        </w:rPr>
        <w:t>Contact Name</w:t>
      </w:r>
    </w:p>
    <w:p w14:paraId="5233E17F" w14:textId="77777777" w:rsidR="005D4832" w:rsidRPr="00B353C9" w:rsidRDefault="003867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353C9">
        <w:rPr>
          <w:rFonts w:eastAsia="Arial"/>
          <w:lang w:eastAsia="en-US" w:bidi="en-US"/>
        </w:rPr>
        <w:t>Address</w:t>
      </w:r>
    </w:p>
    <w:p w14:paraId="5233E180" w14:textId="77777777" w:rsidR="005D4832" w:rsidRPr="00B353C9" w:rsidRDefault="003867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353C9">
        <w:rPr>
          <w:rFonts w:eastAsia="Arial"/>
          <w:lang w:eastAsia="en-US" w:bidi="en-US"/>
        </w:rPr>
        <w:t>Address2</w:t>
      </w:r>
      <w:r w:rsidRPr="00B353C9">
        <w:rPr>
          <w:rFonts w:eastAsia="Arial"/>
          <w:lang w:eastAsia="en-US" w:bidi="en-US"/>
        </w:rPr>
        <w:tab/>
      </w:r>
    </w:p>
    <w:p w14:paraId="3A1C7FFC" w14:textId="77777777" w:rsidR="005B7BE2" w:rsidRPr="00B353C9" w:rsidRDefault="003867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353C9">
        <w:rPr>
          <w:rFonts w:eastAsia="Arial"/>
          <w:lang w:eastAsia="en-US" w:bidi="en-US"/>
        </w:rPr>
        <w:t xml:space="preserve">City, </w:t>
      </w:r>
    </w:p>
    <w:p w14:paraId="5233E181" w14:textId="2302B668" w:rsidR="005D4832" w:rsidRPr="00B353C9" w:rsidRDefault="003867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353C9">
        <w:rPr>
          <w:rFonts w:eastAsia="Arial"/>
          <w:lang w:eastAsia="en-US" w:bidi="en-US"/>
        </w:rPr>
        <w:t>State/Province</w:t>
      </w:r>
    </w:p>
    <w:p w14:paraId="5233E182" w14:textId="77777777" w:rsidR="005D4832" w:rsidRPr="00B353C9" w:rsidRDefault="003867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353C9">
        <w:rPr>
          <w:rFonts w:eastAsia="Arial"/>
          <w:lang w:eastAsia="en-US" w:bidi="en-US"/>
        </w:rPr>
        <w:t>Zip/Postal Code</w:t>
      </w:r>
    </w:p>
    <w:p w14:paraId="5233E183" w14:textId="77777777" w:rsidR="005D4832" w:rsidRPr="00B353C9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233E184" w14:textId="77777777" w:rsidR="005D4832" w:rsidRPr="00B353C9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233E185" w14:textId="77777777" w:rsidR="005D4832" w:rsidRPr="00B353C9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233E187" w14:textId="2FF78F53" w:rsidR="005D4832" w:rsidRPr="00F923D2" w:rsidRDefault="005B7B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B353C9">
        <w:rPr>
          <w:rFonts w:eastAsia="Arial"/>
          <w:b/>
          <w:color w:val="000000"/>
          <w:lang w:eastAsia="en-US" w:bidi="en-US"/>
        </w:rPr>
        <w:t>RE</w:t>
      </w:r>
      <w:r w:rsidR="00386704" w:rsidRPr="00B353C9">
        <w:rPr>
          <w:rFonts w:eastAsia="Arial"/>
          <w:b/>
          <w:color w:val="000000"/>
          <w:lang w:eastAsia="en-US" w:bidi="en-US"/>
        </w:rPr>
        <w:t xml:space="preserve">: </w:t>
      </w:r>
      <w:r w:rsidR="00401B09">
        <w:rPr>
          <w:rFonts w:eastAsia="Arial"/>
          <w:b/>
          <w:color w:val="000000"/>
          <w:lang w:eastAsia="en-US" w:bidi="en-US"/>
        </w:rPr>
        <w:t xml:space="preserve">A </w:t>
      </w:r>
      <w:r w:rsidR="00386704" w:rsidRPr="00F923D2">
        <w:rPr>
          <w:rFonts w:eastAsia="Arial"/>
          <w:b/>
          <w:noProof/>
          <w:color w:val="000000"/>
          <w:lang w:eastAsia="en-US" w:bidi="en-US"/>
        </w:rPr>
        <w:t xml:space="preserve">JOB WELL DONE </w:t>
      </w:r>
      <w:r w:rsidR="00401B09">
        <w:rPr>
          <w:rFonts w:eastAsia="Arial"/>
          <w:b/>
          <w:noProof/>
          <w:color w:val="000000"/>
          <w:lang w:eastAsia="en-US" w:bidi="en-US"/>
        </w:rPr>
        <w:t xml:space="preserve"> -  </w:t>
      </w:r>
      <w:r w:rsidR="00401B09" w:rsidRPr="00F923D2">
        <w:rPr>
          <w:rFonts w:eastAsia="Arial"/>
          <w:b/>
          <w:noProof/>
          <w:color w:val="000000"/>
          <w:lang w:eastAsia="en-US" w:bidi="en-US"/>
        </w:rPr>
        <w:t xml:space="preserve">CONGRATULATIONS </w:t>
      </w:r>
    </w:p>
    <w:p w14:paraId="5233E188" w14:textId="77777777" w:rsidR="005D4832" w:rsidRPr="00F923D2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5233E189" w14:textId="77777777" w:rsidR="005D4832" w:rsidRPr="00F923D2" w:rsidRDefault="003867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F923D2">
        <w:rPr>
          <w:rFonts w:eastAsia="Arial"/>
          <w:noProof/>
          <w:color w:val="000000"/>
          <w:lang w:eastAsia="en-US" w:bidi="en-US"/>
        </w:rPr>
        <w:t>Dear [CONTACT NAME],</w:t>
      </w:r>
    </w:p>
    <w:p w14:paraId="5233E18A" w14:textId="77777777" w:rsidR="005D4832" w:rsidRPr="00F923D2" w:rsidRDefault="005D483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5233E18B" w14:textId="6ED6DFA6" w:rsidR="005D4832" w:rsidRPr="00F923D2" w:rsidRDefault="003867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F923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t is always a pleas</w:t>
      </w:r>
      <w:r w:rsidR="00401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nt duty</w:t>
      </w:r>
      <w:r w:rsidRPr="00F923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o write a letter to an employee that has shown great</w:t>
      </w:r>
      <w:r w:rsidRPr="00E47E6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E47E65" w:rsidRPr="00E47E6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uccess</w:t>
      </w:r>
      <w:r w:rsidRPr="00E47E6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in his</w:t>
      </w:r>
      <w:r w:rsidR="00E47E65" w:rsidRPr="00E47E6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/</w:t>
      </w:r>
      <w:r w:rsidR="00E47E6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her</w:t>
      </w:r>
      <w:r w:rsidRPr="00E47E6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F923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ork. I want to congratulate</w:t>
      </w:r>
      <w:r w:rsidR="00401B09" w:rsidRPr="00401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401B09" w:rsidRPr="00F923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ou</w:t>
      </w:r>
      <w:r w:rsidR="00401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, </w:t>
      </w:r>
      <w:r w:rsidR="00401B09" w:rsidRPr="00F923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ersonally</w:t>
      </w:r>
      <w:r w:rsidR="00401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Pr="00F923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on [SPECIFY</w:t>
      </w:r>
      <w:r w:rsidRPr="00D45FF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]. I</w:t>
      </w:r>
      <w:r w:rsidR="00D45FF6" w:rsidRPr="00D45FF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ha</w:t>
      </w:r>
      <w:r w:rsidRPr="00D45FF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ve always been </w:t>
      </w:r>
      <w:r w:rsidR="001137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onvinced</w:t>
      </w:r>
      <w:r w:rsidRPr="00D45FF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1137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at you were extremely qualified for [POSITION]. Quite a few [EMPLOYEES OF DEPARTMENT] </w:t>
      </w:r>
      <w:r w:rsidR="00113725" w:rsidRPr="001137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h</w:t>
      </w:r>
      <w:r w:rsidR="001137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ve </w:t>
      </w:r>
      <w:r w:rsidRPr="001137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old me that they</w:t>
      </w:r>
      <w:r w:rsidRPr="00B353C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0104C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ha</w:t>
      </w:r>
      <w:r w:rsidR="000104C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</w:t>
      </w:r>
      <w:r w:rsidRPr="00B353C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401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been given</w:t>
      </w:r>
      <w:r w:rsidRPr="00F923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numerous compliments</w:t>
      </w:r>
      <w:r w:rsidR="00401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401B09" w:rsidRPr="00F923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rom clients</w:t>
      </w:r>
      <w:r w:rsidR="00401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bout you</w:t>
      </w:r>
      <w:r w:rsidRPr="00F923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</w:p>
    <w:p w14:paraId="5233E18C" w14:textId="77777777" w:rsidR="005D4832" w:rsidRPr="00F923D2" w:rsidRDefault="005D483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5233E18D" w14:textId="41769512" w:rsidR="005D4832" w:rsidRPr="00B353C9" w:rsidRDefault="003867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923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Congratulations on a job well done. </w:t>
      </w:r>
      <w:r w:rsidRPr="00F923D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We are very </w:t>
      </w:r>
      <w:r w:rsidR="00401B0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delighted</w:t>
      </w:r>
      <w:r w:rsidRPr="00F923D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of your association with our</w:t>
      </w:r>
      <w:r w:rsidRPr="00B353C9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organi</w:t>
      </w:r>
      <w:r w:rsidR="00D45FF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s</w:t>
      </w:r>
      <w:r w:rsidRPr="00B353C9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ation and hope that you will continue your good work in the future.</w:t>
      </w:r>
    </w:p>
    <w:p w14:paraId="5233E18E" w14:textId="77777777" w:rsidR="005D4832" w:rsidRPr="00B353C9" w:rsidRDefault="005D483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33E18F" w14:textId="77777777" w:rsidR="005D4832" w:rsidRPr="00B353C9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33E190" w14:textId="20CD062C" w:rsidR="005D4832" w:rsidRPr="00B353C9" w:rsidRDefault="00B353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386704" w:rsidRPr="00B353C9">
        <w:rPr>
          <w:rFonts w:eastAsia="Arial"/>
          <w:lang w:eastAsia="en-US" w:bidi="en-US"/>
        </w:rPr>
        <w:t>,</w:t>
      </w:r>
    </w:p>
    <w:p w14:paraId="5233E191" w14:textId="77777777" w:rsidR="005D4832" w:rsidRPr="00B353C9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33E192" w14:textId="77777777" w:rsidR="005D4832" w:rsidRPr="00B353C9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33E193" w14:textId="7F0EE5E3" w:rsidR="005D4832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963AFC" w14:textId="1361E0B1" w:rsidR="00ED0247" w:rsidRDefault="00ED02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F5A59E" w14:textId="66DF6487" w:rsidR="00ED0247" w:rsidRDefault="00ED02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3208FD9" w14:textId="333B3486" w:rsidR="00ED0247" w:rsidRDefault="00ED02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15AD778" w14:textId="1508C175" w:rsidR="00ED0247" w:rsidRDefault="00ED02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BF25517" w14:textId="6AB6F914" w:rsidR="00ED0247" w:rsidRDefault="00ED02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7E72C9" w14:textId="76064436" w:rsidR="00ED0247" w:rsidRDefault="00ED02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973B87C" w14:textId="17796A68" w:rsidR="00ED0247" w:rsidRDefault="00ED02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F3C6D7" w14:textId="4E1FDC47" w:rsidR="00ED0247" w:rsidRDefault="00ED02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7532AD0" w14:textId="77777777" w:rsidR="00ED0247" w:rsidRPr="00B353C9" w:rsidRDefault="00ED02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33E194" w14:textId="77777777" w:rsidR="005D4832" w:rsidRPr="00B353C9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33E195" w14:textId="77777777" w:rsidR="005D4832" w:rsidRPr="00B353C9" w:rsidRDefault="003867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353C9">
        <w:rPr>
          <w:rFonts w:eastAsia="Arial"/>
          <w:lang w:eastAsia="en-US" w:bidi="en-US"/>
        </w:rPr>
        <w:t>[YOUR NAME]</w:t>
      </w:r>
    </w:p>
    <w:p w14:paraId="5233E196" w14:textId="77777777" w:rsidR="005D4832" w:rsidRPr="00B353C9" w:rsidRDefault="003867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353C9">
        <w:rPr>
          <w:rFonts w:eastAsia="Arial"/>
          <w:color w:val="000000"/>
          <w:lang w:eastAsia="en-US" w:bidi="en-US"/>
        </w:rPr>
        <w:t>[YOUR TITLE]</w:t>
      </w:r>
    </w:p>
    <w:p w14:paraId="5233E197" w14:textId="77777777" w:rsidR="005D4832" w:rsidRPr="00B353C9" w:rsidRDefault="003867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353C9">
        <w:rPr>
          <w:rFonts w:eastAsia="Arial"/>
          <w:color w:val="000000"/>
          <w:lang w:eastAsia="en-US" w:bidi="en-US"/>
        </w:rPr>
        <w:t>[YOUR PHONE NUMBER]</w:t>
      </w:r>
    </w:p>
    <w:p w14:paraId="5233E198" w14:textId="77777777" w:rsidR="005D4832" w:rsidRPr="00B353C9" w:rsidRDefault="003867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353C9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5233E199" w14:textId="77777777" w:rsidR="005D4832" w:rsidRDefault="005D48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5D4832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E8076A" w14:textId="77777777" w:rsidR="00FA4250" w:rsidRDefault="00FA4250">
      <w:r>
        <w:separator/>
      </w:r>
    </w:p>
  </w:endnote>
  <w:endnote w:type="continuationSeparator" w:id="0">
    <w:p w14:paraId="68C55EC5" w14:textId="77777777" w:rsidR="00FA4250" w:rsidRDefault="00FA4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3E19B" w14:textId="77777777" w:rsidR="005D4832" w:rsidRDefault="0038670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233E19C" w14:textId="77777777" w:rsidR="005D4832" w:rsidRDefault="0038670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5233E19D" w14:textId="77777777" w:rsidR="005D4832" w:rsidRDefault="0038670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233E19E" w14:textId="77777777" w:rsidR="005D4832" w:rsidRDefault="004D21F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386704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0CDDEF" w14:textId="77777777" w:rsidR="00FA4250" w:rsidRDefault="00FA4250">
      <w:r>
        <w:separator/>
      </w:r>
    </w:p>
  </w:footnote>
  <w:footnote w:type="continuationSeparator" w:id="0">
    <w:p w14:paraId="071380CA" w14:textId="77777777" w:rsidR="00FA4250" w:rsidRDefault="00FA4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3E19A" w14:textId="77777777" w:rsidR="005D4832" w:rsidRDefault="005D483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U3NzU2NjeysDBS0lEKTi0uzszPAykwqQUAhPeKOywAAAA="/>
    <w:docVar w:name="Description" w:val="Use this letter to congratulate a staff member for a job well done. Try using this template. Browse other human resources templates related to motivating your staff here. https://www.templateguru.co.za/documents/motivation/"/>
    <w:docVar w:name="Excerpt" w:val="It is always a pleasure to write a letter to an employee that has shown great success in his/her work. I want to personally congratulate you on [SPECIFY]."/>
    <w:docVar w:name="Source" w:val="www.coursehero.com"/>
    <w:docVar w:name="Tags" w:val="Congratulations, employee, Human resources, legal documents, business documents, entrepreneur, entrepreneurship"/>
  </w:docVars>
  <w:rsids>
    <w:rsidRoot w:val="005D4832"/>
    <w:rsid w:val="000104C0"/>
    <w:rsid w:val="00113725"/>
    <w:rsid w:val="00386704"/>
    <w:rsid w:val="00401B09"/>
    <w:rsid w:val="004D21F4"/>
    <w:rsid w:val="005B7BE2"/>
    <w:rsid w:val="005D4832"/>
    <w:rsid w:val="005E0FED"/>
    <w:rsid w:val="00605179"/>
    <w:rsid w:val="00606CD5"/>
    <w:rsid w:val="00773307"/>
    <w:rsid w:val="00B353C9"/>
    <w:rsid w:val="00CE18AD"/>
    <w:rsid w:val="00D45FF6"/>
    <w:rsid w:val="00DA2455"/>
    <w:rsid w:val="00DA6E3E"/>
    <w:rsid w:val="00DD731A"/>
    <w:rsid w:val="00E20163"/>
    <w:rsid w:val="00E47E65"/>
    <w:rsid w:val="00ED0247"/>
    <w:rsid w:val="00F923D2"/>
    <w:rsid w:val="00FA4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3E1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8</Words>
  <Characters>626</Characters>
  <Application>Microsoft Office Word</Application>
  <DocSecurity>0</DocSecurity>
  <Lines>4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10:00:00Z</dcterms:created>
  <dcterms:modified xsi:type="dcterms:W3CDTF">2019-10-21T19:09:00Z</dcterms:modified>
  <cp:category/>
</cp:coreProperties>
</file>